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นาโน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(ภาคค่ำ)</w:t>
      </w:r>
      <w:r>
        <w:t xml:space="preserve"> </w:t>
      </w:r>
      <w:r>
        <w:t xml:space="preserve">เตือนอากาศแปรปรวนก่อนเย็นลง</w:t>
      </w:r>
      <w:r>
        <w:t xml:space="preserve"> </w:t>
      </w:r>
      <w:r>
        <w:t xml:space="preserve">TNN</w:t>
      </w:r>
      <w:r>
        <w:t xml:space="preserve"> </w:t>
      </w:r>
      <w:r>
        <w:t xml:space="preserve">EARTH</w:t>
      </w:r>
      <w:r>
        <w:t xml:space="preserve"> </w:t>
      </w:r>
      <w:r>
        <w:t xml:space="preserve">09-02-2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โฆษณา สวัสดีค่ะตรวจสอบสภาพอากาศกับเอฟเวอร์ตันขา 9-13 กุมภาพันธ์นี้ลมหนาวกำลังค่อนข้างแรง รอบใหม่จะแผ่ลงมาปกคลุมบริเวณประเทศไทยตอนบนนะคะโดยลมหนาวมาพร้อมกับลมตะวันออกและลมตะวันออกเฉียง ราคาที่ปัดน้ำฝนซื้อเข้ามาปกคลุมทางภาคอีสานตอนล่างภาคกลางตอนล่างกรุงเทพฯปริมณฑลภาคตะวันออกรวมถึงภาคใต้ตอนบนด้วยนะคะ ช่วงแรกจะมีพายุฝนฟ้าคะนองลมกระโชกแรงและลูกเห็บเกิดขึ้นได้ค่ะจากนั้นอุณหภูมิจะลดลง ภาคอีสานอุณหภูมิลดลงมากที่สุดนะคะประมาณ 3-5 องศาเซลเซียสส่วนผ้าอุ่นๆ ลดลง 1 3 องศา ต้องดูแลรักษาสุขภาพจากอากาศที่เปลี่ยนแปลงด้วยนะคะนอกจากนี้ยังมีคำเตือนให้ระวังเรื่องของฝนฟ้าคะนองลมกระโชกแรงฟ้าผ่า ต้องหลีกเลี่ยงการอยู่ในที่ร่มแห้งหรือว่าใกล้ต้นไม้ใหญ่และป้ายโฆษณาที่ไม่แข็งแรงนะคะ ส่วนทางภาคใต้ค่ะเรื่องของมรสุมตะวันออกเฉียงเหนือที่พัด ว่ายังมีกำลังแรงขึ้นภาคใต้ยังมีฝนมาขึ้นแล้วจะมีฝนตกหนัก มากทางตอนบนของภาค มีกำลังแรงขึ้นสูงประมาณ 2-3 เมตร ชาวเรือให้เรือด้วยความระมัดระวังส่วนเรือเล็กงดออกจากฝั่งจนถึงวันที่ 13 กุมภาพันธ์เลยนะคะ ตรวจสอบสภาพอากาศแบบลายผ้ากันค่ะ เริ่มที่พักเหนือค่ะอากาศเย็นถึงหนาวกับมีหมอกในตอนเช้าและอุณหภูมิจะลดลงประมาณ 1 ถึง 3 องศา อุณหภูมิต่ำสุด 24 องศาสูงสุด 38 องศา ยอดดอยยังหนาวถึงหนาวจัดอุณหภูมิต่ำสุด 6 12 องศา ภาคอีสานอากาศเย็นถึงหนาวกับมีหมอกในตอนเช้าและพรุ่งนี้อุณหภูมิจะลดลงได้ประมาณ 3 องศา อุณหภูมิต่ำสุด 15 องศาสูงสุด 38 องศา สำหรับภาคกลางค่ะมีหมอกในตอนเช้าอุณหภูมิลดลงเล็กน้อย อุณหภูมิต่ำสุดจะอยู่ที่ประมาณ 22 องศาเซลเซียสเมื่อตะวันออกมีหมอกบางในตอนเช้าอุณหภูมิ ลดลง 2 3 องศาเซลเซียส นอกจากนี้ยังมีฝนฟ้าคะนองเกิดขึ้นได้ที่ชลบุรีระยองจันทบุรีและตราด ฝนฟ้าคะนองร้อยละ 40 ของพื้นที่ส่วนมากที่นครศรีธรรมราช ภูเก็ต บริเวณอ่าวไทยจะมีกำลังแรงบริเวณ สูง 3 เมตร ขึ้นในบริเวณที่มีผลมากกว่า 2 เมตร ชาวเรือเดินเรือด้วยความระมัดระวังเรื่องการเดินเรือบริเวณที่มี ไว้ด้วยนะคะ ไทย กรุงเทพฯปริมณฑลมีมาในตอนเช้าอุณหภูมิจะลดลง 1 3 องศา อุณหภูมิต่ำสุด 25 องศาค่ะ สภาพอากาศในบ้านเราไปดูสภาพอากาศโลกบ้างนะคะมีการขาดงานนะคะว่าปีนี้อุณหภูมิโลก อาทิตย์ที่แล้วไปติดตามรายละเอียดกับคุณสุทิดาเลยค่ะ คุณผู้ชมคะในปี 2560 6 นั้นมีการสรุปว่าเป็นปีที่โลกของเราร้อนที่สุดใน ประวัติศาสตร์ วัดที่น่าตกใจมากกว่านั้นคือมีการคาดการณ์เขาว่าปีนี้ 2561 อุณหภูมิโลกของเราอาจจะสูง สีเดิมค่ะ หน่วยงานติดตามการเปลี่ยนแปลงสภาพอากาศสภาพยุโรประบุว่าปี 2560 ที่ผ่านมา อุณหภูมิของโลกสูงที่สุดเท่าที่เคยมีการบันทึกมาเลยค่ะ ข้อมูลอากาศ เส้นวงปีของต้นไม้ รอบ 1 ตั้งแต่เดือนมิถุนายน ที่ผ่านมา ที่นอนญี่ปุ่น ปฏิบัติมากมายค่ะ ความร้อน น้ำท่วม พายุที่รุนแรงขึ้น รู้จักกราฟอุณหภูมิเฉลี่ยกับพื้นผิวโลกพบว่าในปี 2561 เฉลี่ยโลกพุ่งขึ้นจาก ประมาณ 14 องศาเซลเซียสทำลายสถิติเดิมในปี 2559 อุณหภูมิเฉลี่ยสูงกว่าปี 2559 เป็นปีที่ร้อนที่สุด องศาเซลเซียส นึกว่าทำลายสถิติอย่างยิ่งห่างทีเดียวค่ะ และหน่วยงานบริการด้านสภาพอากาศของสหราชอาณาจักร ปีนี้อุณหภูมิเฉลี่ย พื้นผิวโลกจะเพิ่มขึ้นจากพวกปฏิวัติ อุตสาหกรรมประมาณ 3 4 ถึง 10 58 องศาเซลเซียสอุณหภูมิเฉลี่ยจะอยู่ที่ประมาณ 1.6 องศาเซลเซียส จะทำลายสถิติเดิมในปีที่แล้วก็เป็นไปได้ค่ะ วันหนึ่งก็เป็นผลมาจากเครื่องออกและกฎการเอลนีโญด้วยนะคะว่าถ้าหากโลกของเรา การหลีกเลี่ยงสภาพอากาศที่รุนแรง คงเป็นไปได้ยากนะคะลุงไปถึงแล้วทำลายสภาพอากาศก็เป็นไปได้ยากด้วยค่ะ เสียงดนตรี ย้ายไปที่มีรายงานข่าวพบว่าประชากรผีเสื้อจักรพรรดิที่อพยพหนีหนาว ประชารัฐอยู่ในตับอ่อน เสร็จแล้วค่ะ ดูหนัง ดูการปีที่แล้วผู้การระบุว่า ประชากรที่ลดลงมาจากอุณหภูมิที่สูงขึ้นและความแห้งแล้งในพื้นที่เพราะพันธุ์ในแคนาดาและสหรัฐ ส่งผลให้พืชมีชื่อว่า คือต้นไม้ล้มลุกชนิดหนึ่งมีจำนวนลดลงโดยผีเสื้อจักรพรรดิชอบอาศัยอยู่ในบริเวณเขตร้อนและเฝ้าไข้อยู่บนไปขอ นั่นเอง พูดกับฉันอย่างนี้เห็นกัน I stay มีกำจัดวัชพืชและสารฆ่าแมลงในระหว่างเส้นทางอพยพโดยทำให้แหล่งเพาะพันธุ์ของมนุษย์น้อยลงหรือยัง สุขภาพของพวกมันด้วย ประชากรของผีเสื้อจักรพรรดิลดลงอย่างมากนะคะ และขณะนี้กลายเป็นสัตว์ใกล้สูญพันธุ์แล้ว เสียงดนตรี วันนี้หมดเวลาแล้วนะคะสำหรับ tns สามารถติดตามต่อได้ หลายช่องทางชำระรายวันนี้ลาไปก่อนนะคะสวัสดีค่ะ เสียงดนตรี End credit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นาโน ฝึก Revoice พยากรณ์อากาศ 9 กุมภาพันธ์ 2567 (ภาคค่ำ) เตือนอากาศแปรปรวนก่อนเย็นลง TNN EARTH 09-02-24</dc:title>
  <dc:creator/>
  <cp:keywords/>
  <dcterms:created xsi:type="dcterms:W3CDTF">2025-03-20T03:30:34Z</dcterms:created>
  <dcterms:modified xsi:type="dcterms:W3CDTF">2025-03-20T03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มีนาคม 2568 เวลา 09.00 น.</vt:lpwstr>
  </property>
  <property fmtid="{D5CDD505-2E9C-101B-9397-08002B2CF9AE}" pid="3" name="subtitle">
    <vt:lpwstr/>
  </property>
</Properties>
</file>